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5B3A" w:rsidRDefault="00B6004E" w:rsidP="00455B3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eneral</w:t>
      </w:r>
    </w:p>
    <w:p w:rsidR="00A30A5C" w:rsidRPr="00A30A5C" w:rsidRDefault="00A30A5C" w:rsidP="00A30A5C">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455B3A">
        <w:rPr>
          <w:rFonts w:ascii="Times New Roman" w:hAnsi="Times New Roman" w:cs="Times New Roman"/>
          <w:b/>
          <w:bCs/>
          <w:sz w:val="24"/>
          <w:szCs w:val="24"/>
        </w:rPr>
        <w:t>Differences between scenarios for</w:t>
      </w:r>
      <w:r>
        <w:rPr>
          <w:rFonts w:ascii="Times New Roman" w:hAnsi="Times New Roman" w:cs="Times New Roman"/>
          <w:b/>
          <w:bCs/>
          <w:sz w:val="24"/>
          <w:szCs w:val="24"/>
        </w:rPr>
        <w:t xml:space="preserve"> BF[1], BF[2], CB[1], SP/RM[1;1], LS[1]</w:t>
      </w:r>
    </w:p>
    <w:p w:rsidR="00B6004E" w:rsidRDefault="00B6004E" w:rsidP="00B6004E">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455B3A">
        <w:rPr>
          <w:rFonts w:ascii="Times New Roman" w:hAnsi="Times New Roman" w:cs="Times New Roman"/>
          <w:sz w:val="24"/>
          <w:szCs w:val="24"/>
        </w:rPr>
        <w:t xml:space="preserve">Decomposition for </w:t>
      </w:r>
      <w:r>
        <w:rPr>
          <w:rFonts w:ascii="Times New Roman" w:hAnsi="Times New Roman" w:cs="Times New Roman"/>
          <w:b/>
          <w:bCs/>
          <w:sz w:val="24"/>
          <w:szCs w:val="24"/>
        </w:rPr>
        <w:t>BF[1], BF[2], CB[1], SP/RM[1;1], LS[1] (“ANOVA-</w:t>
      </w:r>
      <w:proofErr w:type="spellStart"/>
      <w:r>
        <w:rPr>
          <w:rFonts w:ascii="Times New Roman" w:hAnsi="Times New Roman" w:cs="Times New Roman"/>
          <w:b/>
          <w:bCs/>
          <w:sz w:val="24"/>
          <w:szCs w:val="24"/>
        </w:rPr>
        <w:t>doku</w:t>
      </w:r>
      <w:proofErr w:type="spellEnd"/>
      <w:r>
        <w:rPr>
          <w:rFonts w:ascii="Times New Roman" w:hAnsi="Times New Roman" w:cs="Times New Roman"/>
          <w:b/>
          <w:bCs/>
          <w:sz w:val="24"/>
          <w:szCs w:val="24"/>
        </w:rPr>
        <w:t>” – filling in blanks in the tables)</w:t>
      </w:r>
    </w:p>
    <w:p w:rsidR="00B6004E" w:rsidRDefault="00B6004E" w:rsidP="00B6004E">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455B3A">
        <w:rPr>
          <w:rFonts w:ascii="Times New Roman" w:hAnsi="Times New Roman" w:cs="Times New Roman"/>
          <w:sz w:val="24"/>
          <w:szCs w:val="24"/>
        </w:rPr>
        <w:t xml:space="preserve">Statistical model </w:t>
      </w:r>
      <w:r w:rsidR="0079024D">
        <w:rPr>
          <w:rFonts w:ascii="Times New Roman" w:hAnsi="Times New Roman" w:cs="Times New Roman"/>
          <w:sz w:val="24"/>
          <w:szCs w:val="24"/>
        </w:rPr>
        <w:t xml:space="preserve">notation </w:t>
      </w:r>
      <w:r w:rsidRPr="00455B3A">
        <w:rPr>
          <w:rFonts w:ascii="Times New Roman" w:hAnsi="Times New Roman" w:cs="Times New Roman"/>
          <w:sz w:val="24"/>
          <w:szCs w:val="24"/>
        </w:rPr>
        <w:t>and ANOVA table for</w:t>
      </w:r>
      <w:r>
        <w:rPr>
          <w:rFonts w:ascii="Times New Roman" w:hAnsi="Times New Roman" w:cs="Times New Roman"/>
          <w:sz w:val="24"/>
          <w:szCs w:val="24"/>
        </w:rPr>
        <w:t xml:space="preserve"> </w:t>
      </w:r>
      <w:r>
        <w:rPr>
          <w:rFonts w:ascii="Times New Roman" w:hAnsi="Times New Roman" w:cs="Times New Roman"/>
          <w:b/>
          <w:bCs/>
          <w:sz w:val="24"/>
          <w:szCs w:val="24"/>
        </w:rPr>
        <w:t>BF[1], BF[2], CB[1], SP/RM[1;1], LS[1]</w:t>
      </w:r>
    </w:p>
    <w:p w:rsidR="00455B3A" w:rsidRDefault="00455B3A" w:rsidP="00455B3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hy do we randomize?</w:t>
      </w:r>
    </w:p>
    <w:p w:rsidR="00527ED2" w:rsidRDefault="00527ED2" w:rsidP="00455B3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hy do we replicate?</w:t>
      </w:r>
    </w:p>
    <w:p w:rsidR="00B6004E" w:rsidRDefault="00B6004E" w:rsidP="00455B3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hat are the following items in an experiment:</w:t>
      </w:r>
    </w:p>
    <w:p w:rsidR="00455B3A" w:rsidRDefault="00455B3A" w:rsidP="00B6004E">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actors</w:t>
      </w:r>
    </w:p>
    <w:p w:rsidR="00455B3A" w:rsidRDefault="00455B3A" w:rsidP="00B6004E">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evels of a factor</w:t>
      </w:r>
    </w:p>
    <w:p w:rsidR="00455B3A" w:rsidRDefault="00455B3A" w:rsidP="00B6004E">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atments</w:t>
      </w:r>
    </w:p>
    <w:p w:rsidR="00455B3A" w:rsidRDefault="00455B3A" w:rsidP="00B6004E">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locking</w:t>
      </w:r>
      <w:r w:rsidR="00B6004E">
        <w:rPr>
          <w:rFonts w:ascii="Times New Roman" w:hAnsi="Times New Roman" w:cs="Times New Roman"/>
          <w:sz w:val="24"/>
          <w:szCs w:val="24"/>
        </w:rPr>
        <w:t xml:space="preserve"> (if any)</w:t>
      </w:r>
    </w:p>
    <w:p w:rsidR="00455B3A" w:rsidRDefault="00455B3A" w:rsidP="00B6004E">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xperimental Unit</w:t>
      </w:r>
      <w:r w:rsidR="00142D69">
        <w:rPr>
          <w:rFonts w:ascii="Times New Roman" w:hAnsi="Times New Roman" w:cs="Times New Roman"/>
          <w:sz w:val="24"/>
          <w:szCs w:val="24"/>
        </w:rPr>
        <w:t>(s)</w:t>
      </w:r>
    </w:p>
    <w:p w:rsidR="00455B3A" w:rsidRDefault="00455B3A" w:rsidP="00B6004E">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esponse Variable</w:t>
      </w:r>
    </w:p>
    <w:p w:rsidR="00B6004E" w:rsidRDefault="00B6004E" w:rsidP="00B6004E">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teraction (if any)</w:t>
      </w:r>
    </w:p>
    <w:p w:rsidR="00142D69" w:rsidRDefault="00142D69" w:rsidP="00B6004E">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tatistical Model</w:t>
      </w:r>
    </w:p>
    <w:p w:rsidR="00142D69" w:rsidRPr="00142D69" w:rsidRDefault="00142D69" w:rsidP="00142D69">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sidRPr="00142D69">
        <w:rPr>
          <w:rFonts w:ascii="Times New Roman" w:hAnsi="Times New Roman" w:cs="Times New Roman"/>
          <w:sz w:val="24"/>
          <w:szCs w:val="24"/>
        </w:rPr>
        <w:t>Writing the null and alterative hypothesis for any model.</w:t>
      </w:r>
    </w:p>
    <w:p w:rsidR="00142D69" w:rsidRPr="00142D69" w:rsidRDefault="00142D69" w:rsidP="00142D69">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sidRPr="00142D69">
        <w:rPr>
          <w:rFonts w:ascii="Times New Roman" w:hAnsi="Times New Roman" w:cs="Times New Roman"/>
          <w:sz w:val="24"/>
          <w:szCs w:val="24"/>
        </w:rPr>
        <w:t>The degrees of freedom for doing any type of ANOVA F test for any factor (both numerator and denominator)</w:t>
      </w:r>
    </w:p>
    <w:p w:rsidR="00455B3A" w:rsidRDefault="00455B3A" w:rsidP="00455B3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at is </w:t>
      </w:r>
      <w:r w:rsidR="00B6004E">
        <w:rPr>
          <w:rFonts w:ascii="Times New Roman" w:hAnsi="Times New Roman" w:cs="Times New Roman"/>
          <w:sz w:val="24"/>
          <w:szCs w:val="24"/>
        </w:rPr>
        <w:t xml:space="preserve">the definition of </w:t>
      </w:r>
      <w:r>
        <w:rPr>
          <w:rFonts w:ascii="Times New Roman" w:hAnsi="Times New Roman" w:cs="Times New Roman"/>
          <w:sz w:val="24"/>
          <w:szCs w:val="24"/>
        </w:rPr>
        <w:t>an interaction?</w:t>
      </w:r>
      <w:r w:rsidR="003C530A">
        <w:rPr>
          <w:rFonts w:ascii="Times New Roman" w:hAnsi="Times New Roman" w:cs="Times New Roman"/>
          <w:sz w:val="24"/>
          <w:szCs w:val="24"/>
        </w:rPr>
        <w:t xml:space="preserve"> – </w:t>
      </w:r>
      <w:proofErr w:type="spellStart"/>
      <w:r w:rsidR="003C530A">
        <w:rPr>
          <w:rFonts w:ascii="Times New Roman" w:hAnsi="Times New Roman" w:cs="Times New Roman"/>
          <w:sz w:val="24"/>
          <w:szCs w:val="24"/>
        </w:rPr>
        <w:t>pg</w:t>
      </w:r>
      <w:proofErr w:type="spellEnd"/>
      <w:r w:rsidR="003C530A">
        <w:rPr>
          <w:rFonts w:ascii="Times New Roman" w:hAnsi="Times New Roman" w:cs="Times New Roman"/>
          <w:sz w:val="24"/>
          <w:szCs w:val="24"/>
        </w:rPr>
        <w:t xml:space="preserve"> 210</w:t>
      </w:r>
    </w:p>
    <w:p w:rsidR="00527ED2" w:rsidRPr="00455B3A" w:rsidRDefault="00527ED2" w:rsidP="00455B3A">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hy do we do a “blinded” study?</w:t>
      </w:r>
    </w:p>
    <w:p w:rsidR="0079024D" w:rsidRDefault="00B6004E" w:rsidP="00B6004E">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EE6354">
        <w:rPr>
          <w:rFonts w:ascii="Times New Roman" w:hAnsi="Times New Roman" w:cs="Times New Roman"/>
          <w:sz w:val="24"/>
          <w:szCs w:val="24"/>
        </w:rPr>
        <w:t>Notation for the Factor Structure</w:t>
      </w:r>
    </w:p>
    <w:p w:rsidR="00A63A90" w:rsidRP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Know how to use software for each of the following designs: </w:t>
      </w:r>
      <w:proofErr w:type="gramStart"/>
      <w:r>
        <w:rPr>
          <w:rFonts w:ascii="Times New Roman" w:hAnsi="Times New Roman" w:cs="Times New Roman"/>
          <w:b/>
          <w:bCs/>
          <w:sz w:val="24"/>
          <w:szCs w:val="24"/>
        </w:rPr>
        <w:t>BF[</w:t>
      </w:r>
      <w:proofErr w:type="gramEnd"/>
      <w:r>
        <w:rPr>
          <w:rFonts w:ascii="Times New Roman" w:hAnsi="Times New Roman" w:cs="Times New Roman"/>
          <w:b/>
          <w:bCs/>
          <w:sz w:val="24"/>
          <w:szCs w:val="24"/>
        </w:rPr>
        <w:t>1], BF[2], CB[1], SP/RM[1;1], LS[1], BF[3]</w:t>
      </w:r>
    </w:p>
    <w:p w:rsidR="00A63A90" w:rsidRPr="00A63A90" w:rsidRDefault="00A63A90" w:rsidP="00A63A90">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Descriptive Statistics</w:t>
      </w:r>
    </w:p>
    <w:p w:rsidR="00A63A90" w:rsidRPr="00A63A90" w:rsidRDefault="00A63A90" w:rsidP="00A63A90">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Check Requirements</w:t>
      </w:r>
    </w:p>
    <w:p w:rsidR="00A63A90" w:rsidRPr="00A63A90" w:rsidRDefault="00A63A90" w:rsidP="00A63A90">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Do an ANOVA </w:t>
      </w:r>
      <w:proofErr w:type="gramStart"/>
      <w:r>
        <w:rPr>
          <w:rFonts w:ascii="Times New Roman" w:hAnsi="Times New Roman" w:cs="Times New Roman"/>
          <w:b/>
          <w:bCs/>
          <w:sz w:val="24"/>
          <w:szCs w:val="24"/>
        </w:rPr>
        <w:t>using</w:t>
      </w:r>
      <w:proofErr w:type="gramEnd"/>
      <w:r>
        <w:rPr>
          <w:rFonts w:ascii="Times New Roman" w:hAnsi="Times New Roman" w:cs="Times New Roman"/>
          <w:b/>
          <w:bCs/>
          <w:sz w:val="24"/>
          <w:szCs w:val="24"/>
        </w:rPr>
        <w:t xml:space="preserve"> </w:t>
      </w:r>
      <w:r w:rsidR="00142D69">
        <w:rPr>
          <w:rFonts w:ascii="Times New Roman" w:hAnsi="Times New Roman" w:cs="Times New Roman"/>
          <w:b/>
          <w:bCs/>
          <w:sz w:val="24"/>
          <w:szCs w:val="24"/>
        </w:rPr>
        <w:t>R</w:t>
      </w:r>
    </w:p>
    <w:p w:rsidR="00A63A90" w:rsidRDefault="00A63A90" w:rsidP="00A63A90">
      <w:pPr>
        <w:pStyle w:val="ListParagraph"/>
        <w:numPr>
          <w:ilvl w:val="1"/>
          <w:numId w:val="2"/>
        </w:num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Interpretation</w:t>
      </w:r>
    </w:p>
    <w:p w:rsidR="00A63A90" w:rsidRDefault="00A63A90">
      <w:pPr>
        <w:rPr>
          <w:rFonts w:ascii="Times New Roman" w:hAnsi="Times New Roman" w:cs="Times New Roman"/>
          <w:b/>
          <w:bCs/>
          <w:sz w:val="24"/>
          <w:szCs w:val="24"/>
        </w:rPr>
      </w:pPr>
      <w:r>
        <w:rPr>
          <w:rFonts w:ascii="Times New Roman" w:hAnsi="Times New Roman" w:cs="Times New Roman"/>
          <w:b/>
          <w:bCs/>
          <w:sz w:val="24"/>
          <w:szCs w:val="24"/>
        </w:rPr>
        <w:br w:type="page"/>
      </w:r>
    </w:p>
    <w:p w:rsidR="00A63A90" w:rsidRPr="0079024D" w:rsidRDefault="00A63A90" w:rsidP="00A63A90">
      <w:pPr>
        <w:rPr>
          <w:rFonts w:ascii="Times New Roman" w:hAnsi="Times New Roman" w:cs="Times New Roman"/>
          <w:sz w:val="24"/>
          <w:szCs w:val="24"/>
        </w:rPr>
      </w:pPr>
      <w:r w:rsidRPr="0079024D">
        <w:rPr>
          <w:rFonts w:ascii="Times New Roman" w:hAnsi="Times New Roman" w:cs="Times New Roman"/>
          <w:sz w:val="24"/>
          <w:szCs w:val="24"/>
        </w:rPr>
        <w:lastRenderedPageBreak/>
        <w:t>There are four different but similar scenarios.  You are to determine</w:t>
      </w:r>
      <w:r>
        <w:rPr>
          <w:rFonts w:ascii="Times New Roman" w:hAnsi="Times New Roman" w:cs="Times New Roman"/>
          <w:sz w:val="24"/>
          <w:szCs w:val="24"/>
        </w:rPr>
        <w:t xml:space="preserve"> the following</w:t>
      </w:r>
      <w:r w:rsidRPr="0079024D">
        <w:rPr>
          <w:rFonts w:ascii="Times New Roman" w:hAnsi="Times New Roman" w:cs="Times New Roman"/>
          <w:sz w:val="24"/>
          <w:szCs w:val="24"/>
        </w:rPr>
        <w:t>:</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correct design</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Factors</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Levels of a factor</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Treatments</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Blocking (if any)</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Experimental Unit</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Response Variable</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Interaction (if any)</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 partial ANOVA table with Factors and degrees of freedom for each factor</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ll of the null and alternative hypotheses</w:t>
      </w:r>
    </w:p>
    <w:p w:rsidR="00A63A90" w:rsidRDefault="00A63A90" w:rsidP="00A63A90">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455B3A">
        <w:rPr>
          <w:rFonts w:ascii="Times New Roman" w:hAnsi="Times New Roman" w:cs="Times New Roman"/>
          <w:sz w:val="24"/>
          <w:szCs w:val="24"/>
        </w:rPr>
        <w:t xml:space="preserve">Statistical model </w:t>
      </w:r>
      <w:r>
        <w:rPr>
          <w:rFonts w:ascii="Times New Roman" w:hAnsi="Times New Roman" w:cs="Times New Roman"/>
          <w:sz w:val="24"/>
          <w:szCs w:val="24"/>
        </w:rPr>
        <w:t>notation</w:t>
      </w:r>
    </w:p>
    <w:p w:rsidR="00A63A90" w:rsidRDefault="00A63A90" w:rsidP="00A63A90">
      <w:pPr>
        <w:autoSpaceDE w:val="0"/>
        <w:autoSpaceDN w:val="0"/>
        <w:adjustRightInd w:val="0"/>
        <w:spacing w:after="0" w:line="240" w:lineRule="auto"/>
        <w:rPr>
          <w:rFonts w:ascii="Times New Roman" w:hAnsi="Times New Roman" w:cs="Times New Roman"/>
          <w:sz w:val="24"/>
          <w:szCs w:val="24"/>
        </w:rPr>
      </w:pPr>
    </w:p>
    <w:p w:rsidR="00A63A90" w:rsidRPr="0079024D" w:rsidRDefault="00A63A90" w:rsidP="00A63A9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 xml:space="preserve">You are an expert piano teacher, and you </w:t>
      </w:r>
      <w:r>
        <w:rPr>
          <w:rFonts w:ascii="Times New Roman" w:hAnsi="Times New Roman" w:cs="Times New Roman"/>
          <w:sz w:val="24"/>
          <w:szCs w:val="24"/>
        </w:rPr>
        <w:t>are interested in the effect of curriculum emphasis (sight reading or music theory) to improve students’ ability to learn playing the piano.  There are 24 piano students that volunteer for this study.  You randomly select 12 students to have a sight reading emphasis and 12 students a music theory.  At the end of the six-month study, you give each student a piano competency exam and give them a score (scores ranging from 0 to 100).</w:t>
      </w:r>
    </w:p>
    <w:p w:rsidR="00A63A90" w:rsidRDefault="00A63A90" w:rsidP="00A63A90">
      <w:pPr>
        <w:autoSpaceDE w:val="0"/>
        <w:autoSpaceDN w:val="0"/>
        <w:adjustRightInd w:val="0"/>
        <w:spacing w:after="0" w:line="240" w:lineRule="auto"/>
        <w:rPr>
          <w:rFonts w:ascii="Times New Roman" w:hAnsi="Times New Roman" w:cs="Times New Roman"/>
          <w:sz w:val="24"/>
          <w:szCs w:val="24"/>
        </w:rPr>
      </w:pPr>
    </w:p>
    <w:p w:rsidR="00A63A90" w:rsidRDefault="00A63A90" w:rsidP="00A63A9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 xml:space="preserve">You are an expert piano teacher, and you </w:t>
      </w:r>
      <w:r>
        <w:rPr>
          <w:rFonts w:ascii="Times New Roman" w:hAnsi="Times New Roman" w:cs="Times New Roman"/>
          <w:sz w:val="24"/>
          <w:szCs w:val="24"/>
        </w:rPr>
        <w:t>are interested in the effect of curriculum emphasis (sight reading or music theory), individual study systems (Bastian or Faber) and the interaction.  There are 24 piano students that volunteer for this study.  You randomly select 6 students to go to each of the four treatments.  At the end of the six-month study, you give each student a piano competency exam and give them a score (scores ranging from 0 to 100).</w:t>
      </w:r>
    </w:p>
    <w:p w:rsidR="00A63A90" w:rsidRPr="002069AB" w:rsidRDefault="00A63A90" w:rsidP="00A63A90">
      <w:pPr>
        <w:pStyle w:val="ListParagraph"/>
        <w:rPr>
          <w:rFonts w:ascii="Times New Roman" w:hAnsi="Times New Roman" w:cs="Times New Roman"/>
          <w:sz w:val="24"/>
          <w:szCs w:val="24"/>
        </w:rPr>
      </w:pPr>
    </w:p>
    <w:p w:rsidR="00A63A90" w:rsidRPr="002069AB" w:rsidRDefault="00A63A90" w:rsidP="00A63A9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 xml:space="preserve">You are an expert piano teacher, and you </w:t>
      </w:r>
      <w:r>
        <w:rPr>
          <w:rFonts w:ascii="Times New Roman" w:hAnsi="Times New Roman" w:cs="Times New Roman"/>
          <w:sz w:val="24"/>
          <w:szCs w:val="24"/>
        </w:rPr>
        <w:t xml:space="preserve">are interested in the effect of curriculum emphasis (sight reading or music theory), individual study systems (Bastian or Faber) and the interaction.  There are 24 piano students that volunteer for this study.  Before performing the experiment, you give each student a pre-test and put the students in groups of four based on similar test scores.  You randomly pick three groups to do sight reading emphasis and three groups to do music theory emphasis.  Within each group,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random pick two student to do Bastian and the other two to do Faber.   At the end of the six-month study, you give each student a piano competency exam and give them a score (scores ranging from 0 to 100).</w:t>
      </w:r>
    </w:p>
    <w:p w:rsidR="00A63A90" w:rsidRPr="00373C14" w:rsidRDefault="00A63A90" w:rsidP="00A63A90">
      <w:pPr>
        <w:pStyle w:val="ListParagraph"/>
        <w:rPr>
          <w:rFonts w:ascii="Times New Roman" w:hAnsi="Times New Roman" w:cs="Times New Roman"/>
          <w:sz w:val="24"/>
          <w:szCs w:val="24"/>
        </w:rPr>
      </w:pPr>
    </w:p>
    <w:p w:rsidR="00A63A90" w:rsidRDefault="00A63A90" w:rsidP="00A63A9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79024D">
        <w:rPr>
          <w:rFonts w:ascii="Times New Roman" w:hAnsi="Times New Roman" w:cs="Times New Roman"/>
          <w:sz w:val="24"/>
          <w:szCs w:val="24"/>
        </w:rPr>
        <w:t xml:space="preserve">You are an expert piano teacher, and you </w:t>
      </w:r>
      <w:r>
        <w:rPr>
          <w:rFonts w:ascii="Times New Roman" w:hAnsi="Times New Roman" w:cs="Times New Roman"/>
          <w:sz w:val="24"/>
          <w:szCs w:val="24"/>
        </w:rPr>
        <w:t xml:space="preserve">are interested in the effect of individual study systems (Bastian or Faber).  There are 24 piano students that volunteer for this study.  Before performing the experiment, you give each student a pre-test and put the students in pairs based on similar test scores.  From each pair (there are 12 pairs),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random pick one student to do Bastian and the other to do Faber.   At the end of the six-month study, you give each student a piano competency exam and give them a score (scores ranging from 0 to 100).</w:t>
      </w:r>
    </w:p>
    <w:p w:rsidR="00A63A90" w:rsidRPr="00A63A90" w:rsidRDefault="00A63A90" w:rsidP="00A63A90">
      <w:pPr>
        <w:pStyle w:val="ListParagraph"/>
        <w:numPr>
          <w:ilvl w:val="1"/>
          <w:numId w:val="2"/>
        </w:numPr>
        <w:autoSpaceDE w:val="0"/>
        <w:autoSpaceDN w:val="0"/>
        <w:adjustRightInd w:val="0"/>
        <w:spacing w:after="0" w:line="240" w:lineRule="auto"/>
        <w:rPr>
          <w:rFonts w:ascii="Times New Roman" w:hAnsi="Times New Roman" w:cs="Times New Roman"/>
          <w:sz w:val="24"/>
          <w:szCs w:val="24"/>
        </w:rPr>
      </w:pPr>
    </w:p>
    <w:p w:rsidR="00373C14" w:rsidRDefault="0079024D" w:rsidP="0025646A">
      <w:pPr>
        <w:rPr>
          <w:rFonts w:ascii="Times New Roman" w:hAnsi="Times New Roman" w:cs="Times New Roman"/>
          <w:sz w:val="24"/>
          <w:szCs w:val="24"/>
        </w:rPr>
      </w:pPr>
      <w:r>
        <w:rPr>
          <w:rFonts w:ascii="Times New Roman" w:hAnsi="Times New Roman" w:cs="Times New Roman"/>
          <w:sz w:val="24"/>
          <w:szCs w:val="24"/>
        </w:rPr>
        <w:lastRenderedPageBreak/>
        <w:br w:type="page"/>
      </w:r>
      <w:bookmarkStart w:id="0" w:name="_GoBack"/>
      <w:bookmarkEnd w:id="0"/>
    </w:p>
    <w:p w:rsidR="008E6F4D" w:rsidRPr="00455B3A" w:rsidRDefault="008E6F4D" w:rsidP="00455B3A">
      <w:pPr>
        <w:autoSpaceDE w:val="0"/>
        <w:autoSpaceDN w:val="0"/>
        <w:adjustRightInd w:val="0"/>
        <w:spacing w:after="0" w:line="240" w:lineRule="auto"/>
        <w:rPr>
          <w:rFonts w:ascii="Times New Roman" w:hAnsi="Times New Roman" w:cs="Times New Roman"/>
          <w:sz w:val="24"/>
          <w:szCs w:val="24"/>
        </w:rPr>
      </w:pPr>
    </w:p>
    <w:sectPr w:rsidR="008E6F4D" w:rsidRPr="00455B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F7B1D"/>
    <w:multiLevelType w:val="hybridMultilevel"/>
    <w:tmpl w:val="9252E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45192"/>
    <w:multiLevelType w:val="hybridMultilevel"/>
    <w:tmpl w:val="AFBC2A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1E0464"/>
    <w:multiLevelType w:val="hybridMultilevel"/>
    <w:tmpl w:val="39748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33B6A"/>
    <w:multiLevelType w:val="hybridMultilevel"/>
    <w:tmpl w:val="FE0A5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F6816"/>
    <w:multiLevelType w:val="hybridMultilevel"/>
    <w:tmpl w:val="A6BE4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290306"/>
    <w:multiLevelType w:val="hybridMultilevel"/>
    <w:tmpl w:val="60DEB0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2F0CA4"/>
    <w:multiLevelType w:val="hybridMultilevel"/>
    <w:tmpl w:val="B88C7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0"/>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MbMwNTc3NTYwNrRU0lEKTi0uzszPAykwrAUAG2OzjiwAAAA="/>
  </w:docVars>
  <w:rsids>
    <w:rsidRoot w:val="00455B3A"/>
    <w:rsid w:val="00142D69"/>
    <w:rsid w:val="002069AB"/>
    <w:rsid w:val="0025646A"/>
    <w:rsid w:val="00373C14"/>
    <w:rsid w:val="003C530A"/>
    <w:rsid w:val="00455B3A"/>
    <w:rsid w:val="00527ED2"/>
    <w:rsid w:val="00685E20"/>
    <w:rsid w:val="0079024D"/>
    <w:rsid w:val="008E6F4D"/>
    <w:rsid w:val="0093062B"/>
    <w:rsid w:val="00A30A5C"/>
    <w:rsid w:val="00A63A90"/>
    <w:rsid w:val="00A86BB1"/>
    <w:rsid w:val="00B6004E"/>
    <w:rsid w:val="00BC7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A1C7D"/>
  <w15:docId w15:val="{D438081D-7EBB-4970-A848-96B2608AC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omar, Ryan</dc:creator>
  <cp:lastModifiedBy>Cromar, Ryan</cp:lastModifiedBy>
  <cp:revision>4</cp:revision>
  <dcterms:created xsi:type="dcterms:W3CDTF">2016-09-28T18:31:00Z</dcterms:created>
  <dcterms:modified xsi:type="dcterms:W3CDTF">2018-07-16T20:39:00Z</dcterms:modified>
</cp:coreProperties>
</file>